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project, documentationworkflow, documentation quarto, clms documents, project doc, products doc, document review, clms_template_pum qmd, practice folder</cp:keywords>
  <dcterms:created xsi:type="dcterms:W3CDTF">2025-05-15T18:48:15Z</dcterms:created>
  <dcterms:modified xsi:type="dcterms:W3CDTF">2025-05-15T18: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